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'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'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r 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; for his Deſire is towards his Wife,</w:t>
      </w:r>
      <w:r>
        <w:br w:type="textWrapping"/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'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center-a-philosopher.-129"/>
      <w:bookmarkEnd w:id="3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center-131"/>
      <w:bookmarkEnd w:id="32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33" w:name="center-a-center-fantastic"/>
      <w:bookmarkEnd w:id="33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nter-a-fantastic.-133."/>
      <w:bookmarkEnd w:id="34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center-134"/>
      <w:bookmarkEnd w:id="35"/>
      <w:r>
        <w:t xml:space="preserve">Center [134]</w:t>
      </w:r>
    </w:p>
    <w:p>
      <w:pPr>
        <w:pStyle w:val="Heading1"/>
      </w:pPr>
      <w:bookmarkStart w:id="36" w:name="double-rule"/>
      <w:bookmarkEnd w:id="36"/>
      <w:r>
        <w:t xml:space="preserve">Double Rule</w:t>
      </w:r>
    </w:p>
    <w:p>
      <w:pPr>
        <w:pStyle w:val="Heading1"/>
      </w:pPr>
      <w:bookmarkStart w:id="37" w:name="center-a-center-melancholy-man"/>
      <w:bookmarkEnd w:id="37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38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38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39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center-137"/>
      <w:bookmarkEnd w:id="40"/>
      <w:r>
        <w:t xml:space="preserve">Center [137]</w:t>
      </w:r>
    </w:p>
    <w:p>
      <w:pPr>
        <w:pStyle w:val="Heading1"/>
      </w:pPr>
      <w:bookmarkStart w:id="41" w:name="double-rule-1"/>
      <w:bookmarkEnd w:id="41"/>
      <w:r>
        <w:t xml:space="preserve">Double Rule</w:t>
      </w:r>
    </w:p>
    <w:p>
      <w:pPr>
        <w:pStyle w:val="Heading1"/>
      </w:pPr>
      <w:bookmarkStart w:id="42" w:name="center-an-center-haranguer"/>
      <w:bookmarkEnd w:id="42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43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center-141"/>
      <w:bookmarkEnd w:id="44"/>
      <w:r>
        <w:t xml:space="preserve">Center [ 141 ]</w:t>
      </w:r>
    </w:p>
    <w:p>
      <w:pPr>
        <w:pStyle w:val="Heading1"/>
      </w:pPr>
      <w:bookmarkStart w:id="45" w:name="double-rule-2"/>
      <w:bookmarkEnd w:id="45"/>
      <w:r>
        <w:t xml:space="preserve">Double rule</w:t>
      </w:r>
    </w:p>
    <w:p>
      <w:pPr>
        <w:pStyle w:val="Heading1"/>
      </w:pPr>
      <w:bookmarkStart w:id="46" w:name="center-a-center-popish-priest"/>
      <w:bookmarkEnd w:id="46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47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48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center-144"/>
      <w:bookmarkEnd w:id="49"/>
      <w:r>
        <w:t xml:space="preserve">center [144]</w:t>
      </w:r>
    </w:p>
    <w:p>
      <w:pPr>
        <w:pStyle w:val="Heading1"/>
      </w:pPr>
      <w:bookmarkStart w:id="50" w:name="double-rule-3"/>
      <w:bookmarkEnd w:id="50"/>
      <w:r>
        <w:t xml:space="preserve">double rule</w:t>
      </w:r>
    </w:p>
    <w:p>
      <w:pPr>
        <w:pStyle w:val="Heading1"/>
      </w:pPr>
      <w:bookmarkStart w:id="51" w:name="center-a-center-traveller"/>
      <w:bookmarkEnd w:id="51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2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2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3" w:name="center-147"/>
      <w:bookmarkEnd w:id="53"/>
      <w:r>
        <w:t xml:space="preserve">Center [147]</w:t>
      </w:r>
    </w:p>
    <w:p>
      <w:pPr>
        <w:pStyle w:val="Heading1"/>
      </w:pPr>
      <w:bookmarkStart w:id="54" w:name="double-rule-4"/>
      <w:bookmarkEnd w:id="54"/>
      <w:r>
        <w:t xml:space="preserve">Double Rule</w:t>
      </w:r>
    </w:p>
    <w:p>
      <w:pPr>
        <w:pStyle w:val="Heading1"/>
      </w:pPr>
      <w:bookmarkStart w:id="55" w:name="center-a-center-catholic"/>
      <w:bookmarkEnd w:id="55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56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7" w:name="center-150"/>
      <w:bookmarkEnd w:id="57"/>
      <w:r>
        <w:t xml:space="preserve">Center [ 150 ]</w:t>
      </w:r>
    </w:p>
    <w:p>
      <w:pPr>
        <w:pStyle w:val="Heading1"/>
      </w:pPr>
      <w:bookmarkStart w:id="58" w:name="double-rule-5"/>
      <w:bookmarkEnd w:id="58"/>
      <w:r>
        <w:t xml:space="preserve">Double Rule</w:t>
      </w:r>
    </w:p>
    <w:p>
      <w:pPr>
        <w:pStyle w:val="Heading1"/>
      </w:pPr>
      <w:bookmarkStart w:id="59" w:name="center-a-center-curious-man"/>
      <w:bookmarkEnd w:id="59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0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1" w:name="a-ranter"/>
      <w:bookmarkEnd w:id="6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2" w:name="a-corrupt-judge"/>
      <w:bookmarkEnd w:id="62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3" w:name="an-amorist"/>
      <w:bookmarkEnd w:id="63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4" w:name="an-astrologer"/>
      <w:bookmarkEnd w:id="64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5" w:name="an-alderman"/>
      <w:bookmarkEnd w:id="65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66" w:name="a-lover"/>
      <w:bookmarkEnd w:id="66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67" w:name="a-bankrupt"/>
      <w:bookmarkEnd w:id="67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68" w:name="a-ribald"/>
      <w:bookmarkEnd w:id="68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cc7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31Z</dcterms:created>
  <dcterms:modified xsi:type="dcterms:W3CDTF">2017-07-22T18:40:31Z</dcterms:modified>
</cp:coreProperties>
</file>